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D18D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22F5B1AC" w14:textId="0ACFB463" w:rsidR="00155C39" w:rsidRDefault="00556965" w:rsidP="00155C39">
      <w:pPr>
        <w:numPr>
          <w:ilvl w:val="0"/>
          <w:numId w:val="2"/>
        </w:numPr>
        <w:rPr>
          <w:sz w:val="28"/>
          <w:szCs w:val="28"/>
        </w:rPr>
      </w:pPr>
      <w:r w:rsidRPr="00155C39">
        <w:rPr>
          <w:sz w:val="28"/>
          <w:szCs w:val="28"/>
        </w:rPr>
        <w:t xml:space="preserve">Write the title of your </w:t>
      </w:r>
      <w:proofErr w:type="gramStart"/>
      <w:r w:rsidR="00155C39">
        <w:rPr>
          <w:sz w:val="28"/>
          <w:szCs w:val="28"/>
        </w:rPr>
        <w:t>Game ?</w:t>
      </w:r>
      <w:proofErr w:type="gramEnd"/>
    </w:p>
    <w:p w14:paraId="0A92E90E" w14:textId="39A7C404" w:rsidR="00CB404A" w:rsidRPr="00CB404A" w:rsidRDefault="00CB404A" w:rsidP="00CB404A">
      <w:pPr>
        <w:shd w:val="clear" w:color="auto" w:fill="FFFFFF" w:themeFill="background1"/>
        <w:ind w:left="720"/>
        <w:rPr>
          <w:b/>
          <w:bCs/>
          <w:color w:val="7030A0"/>
          <w:sz w:val="28"/>
          <w:szCs w:val="28"/>
        </w:rPr>
      </w:pPr>
      <w:r w:rsidRPr="00CB404A">
        <w:rPr>
          <w:b/>
          <w:bCs/>
          <w:color w:val="7030A0"/>
          <w:sz w:val="28"/>
          <w:szCs w:val="28"/>
          <w:shd w:val="clear" w:color="auto" w:fill="FFFFFF"/>
        </w:rPr>
        <w:t>The King of Fighters</w:t>
      </w:r>
      <w:r w:rsidR="006C4067">
        <w:rPr>
          <w:b/>
          <w:bCs/>
          <w:color w:val="7030A0"/>
          <w:sz w:val="28"/>
          <w:szCs w:val="28"/>
          <w:shd w:val="clear" w:color="auto" w:fill="FFFFFF"/>
        </w:rPr>
        <w:t xml:space="preserve"> (D.S)</w:t>
      </w:r>
    </w:p>
    <w:p w14:paraId="75933140" w14:textId="3B810CF2" w:rsidR="007B4A91" w:rsidRDefault="007D18D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F327C09" w14:textId="3DED67D7" w:rsidR="006C4067" w:rsidRPr="006C4067" w:rsidRDefault="006C4067" w:rsidP="006C4067">
      <w:pPr>
        <w:shd w:val="clear" w:color="auto" w:fill="FFFFFF" w:themeFill="background1"/>
        <w:ind w:left="360" w:firstLine="360"/>
        <w:rPr>
          <w:b/>
          <w:bCs/>
          <w:color w:val="7030A0"/>
          <w:sz w:val="28"/>
          <w:szCs w:val="28"/>
        </w:rPr>
      </w:pPr>
      <w:r>
        <w:rPr>
          <w:b/>
          <w:bCs/>
          <w:color w:val="7030A0"/>
          <w:sz w:val="28"/>
          <w:szCs w:val="28"/>
          <w:shd w:val="clear" w:color="auto" w:fill="FFFFFF"/>
        </w:rPr>
        <w:t>Reach</w:t>
      </w:r>
      <w:r w:rsidR="003161E9">
        <w:rPr>
          <w:b/>
          <w:bCs/>
          <w:color w:val="7030A0"/>
          <w:sz w:val="28"/>
          <w:szCs w:val="28"/>
          <w:shd w:val="clear" w:color="auto" w:fill="FFFFFF"/>
        </w:rPr>
        <w:t xml:space="preserve"> </w:t>
      </w:r>
      <w:proofErr w:type="gramStart"/>
      <w:r w:rsidR="003161E9">
        <w:rPr>
          <w:b/>
          <w:bCs/>
          <w:color w:val="7030A0"/>
          <w:sz w:val="28"/>
          <w:szCs w:val="28"/>
          <w:shd w:val="clear" w:color="auto" w:fill="FFFFFF"/>
        </w:rPr>
        <w:t>The</w:t>
      </w:r>
      <w:proofErr w:type="gramEnd"/>
      <w:r>
        <w:rPr>
          <w:b/>
          <w:bCs/>
          <w:color w:val="7030A0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b/>
          <w:bCs/>
          <w:color w:val="7030A0"/>
          <w:sz w:val="28"/>
          <w:szCs w:val="28"/>
          <w:shd w:val="clear" w:color="auto" w:fill="FFFFFF"/>
        </w:rPr>
        <w:t>safeZone</w:t>
      </w:r>
      <w:proofErr w:type="spellEnd"/>
      <w:r>
        <w:rPr>
          <w:b/>
          <w:bCs/>
          <w:color w:val="7030A0"/>
          <w:sz w:val="28"/>
          <w:szCs w:val="28"/>
          <w:shd w:val="clear" w:color="auto" w:fill="FFFFFF"/>
        </w:rPr>
        <w:t>.</w:t>
      </w:r>
    </w:p>
    <w:p w14:paraId="41A4243C" w14:textId="75E70A3F" w:rsidR="007B4A91" w:rsidRDefault="007D18D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3077FE0" w14:textId="1EBD1530" w:rsidR="006C4067" w:rsidRDefault="006C4067" w:rsidP="006C4067">
      <w:pPr>
        <w:shd w:val="clear" w:color="auto" w:fill="FFFFFF" w:themeFill="background1"/>
        <w:ind w:left="360" w:firstLine="360"/>
        <w:rPr>
          <w:b/>
          <w:bCs/>
          <w:color w:val="7030A0"/>
          <w:sz w:val="28"/>
          <w:szCs w:val="28"/>
          <w:shd w:val="clear" w:color="auto" w:fill="FFFFFF"/>
        </w:rPr>
      </w:pPr>
      <w:r w:rsidRPr="006C4067">
        <w:rPr>
          <w:b/>
          <w:bCs/>
          <w:color w:val="7030A0"/>
          <w:sz w:val="28"/>
          <w:szCs w:val="28"/>
          <w:shd w:val="clear" w:color="auto" w:fill="FFFFFF"/>
        </w:rPr>
        <w:t>Kill the Enemies and</w:t>
      </w:r>
      <w:r>
        <w:rPr>
          <w:b/>
          <w:bCs/>
          <w:color w:val="7030A0"/>
          <w:sz w:val="28"/>
          <w:szCs w:val="28"/>
          <w:shd w:val="clear" w:color="auto" w:fill="FFFFFF"/>
        </w:rPr>
        <w:t xml:space="preserve"> Don’t Touch any </w:t>
      </w:r>
      <w:proofErr w:type="spellStart"/>
      <w:r>
        <w:rPr>
          <w:b/>
          <w:bCs/>
          <w:color w:val="7030A0"/>
          <w:sz w:val="28"/>
          <w:szCs w:val="28"/>
          <w:shd w:val="clear" w:color="auto" w:fill="FFFFFF"/>
        </w:rPr>
        <w:t>lifeTime</w:t>
      </w:r>
      <w:proofErr w:type="spellEnd"/>
      <w:r>
        <w:rPr>
          <w:b/>
          <w:bCs/>
          <w:color w:val="7030A0"/>
          <w:sz w:val="28"/>
          <w:szCs w:val="28"/>
          <w:shd w:val="clear" w:color="auto" w:fill="FFFFFF"/>
        </w:rPr>
        <w:t xml:space="preserve"> reducer objects</w:t>
      </w:r>
    </w:p>
    <w:p w14:paraId="41B53D71" w14:textId="3724DDE9" w:rsidR="007B4A91" w:rsidRPr="006C4067" w:rsidRDefault="006C4067" w:rsidP="006C4067">
      <w:pPr>
        <w:shd w:val="clear" w:color="auto" w:fill="FFFFFF" w:themeFill="background1"/>
        <w:rPr>
          <w:b/>
          <w:bCs/>
          <w:color w:val="7030A0"/>
          <w:sz w:val="28"/>
          <w:szCs w:val="28"/>
        </w:rPr>
      </w:pPr>
      <w:r>
        <w:rPr>
          <w:b/>
          <w:bCs/>
          <w:color w:val="7030A0"/>
          <w:sz w:val="28"/>
          <w:szCs w:val="28"/>
          <w:shd w:val="clear" w:color="auto" w:fill="FFFFFF"/>
        </w:rPr>
        <w:t xml:space="preserve">         Then </w:t>
      </w:r>
      <w:r w:rsidRPr="006C4067">
        <w:rPr>
          <w:b/>
          <w:bCs/>
          <w:color w:val="7030A0"/>
          <w:sz w:val="28"/>
          <w:szCs w:val="28"/>
          <w:shd w:val="clear" w:color="auto" w:fill="FFFFFF"/>
        </w:rPr>
        <w:t>reach the safe Zone</w:t>
      </w:r>
      <w:r>
        <w:rPr>
          <w:b/>
          <w:bCs/>
          <w:color w:val="7030A0"/>
          <w:sz w:val="28"/>
          <w:szCs w:val="28"/>
          <w:shd w:val="clear" w:color="auto" w:fill="FFFFFF"/>
        </w:rPr>
        <w:t>.</w:t>
      </w:r>
    </w:p>
    <w:p w14:paraId="6102F988" w14:textId="77777777" w:rsidR="007B4A91" w:rsidRDefault="007D18D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6EBBA9D5" w14:textId="3325EE3B" w:rsidR="003161E9" w:rsidRDefault="003161E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               Character of </w:t>
      </w:r>
      <w:proofErr w:type="spellStart"/>
      <w:proofErr w:type="gramStart"/>
      <w:r>
        <w:rPr>
          <w:sz w:val="28"/>
          <w:szCs w:val="28"/>
        </w:rPr>
        <w:t>Enemys</w:t>
      </w:r>
      <w:proofErr w:type="spellEnd"/>
      <w:r>
        <w:rPr>
          <w:sz w:val="28"/>
          <w:szCs w:val="28"/>
        </w:rPr>
        <w:t xml:space="preserve">  :</w:t>
      </w:r>
      <w:proofErr w:type="gramEnd"/>
      <w:r>
        <w:rPr>
          <w:sz w:val="28"/>
          <w:szCs w:val="28"/>
        </w:rPr>
        <w:t xml:space="preserve"> - Enemies like - </w:t>
      </w:r>
    </w:p>
    <w:tbl>
      <w:tblPr>
        <w:tblW w:w="957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25"/>
        <w:gridCol w:w="3543"/>
        <w:gridCol w:w="2702"/>
      </w:tblGrid>
      <w:tr w:rsidR="003161E9" w:rsidRPr="003161E9" w14:paraId="5659E475" w14:textId="77777777" w:rsidTr="003161E9">
        <w:trPr>
          <w:trHeight w:val="305"/>
        </w:trPr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06F5215" w14:textId="77777777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 w:rsidRPr="003161E9"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Angel Slayer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9ACB34A" w14:textId="7842BBA7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Corona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166F88C" w14:textId="12F2A477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Red Zone</w:t>
            </w:r>
          </w:p>
        </w:tc>
      </w:tr>
      <w:tr w:rsidR="003161E9" w:rsidRPr="003161E9" w14:paraId="2CBE073F" w14:textId="77777777" w:rsidTr="003161E9">
        <w:trPr>
          <w:trHeight w:val="305"/>
        </w:trPr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19E2EED" w14:textId="1AD54353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Maria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C7B0C72" w14:textId="77777777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 w:rsidRPr="003161E9"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Red Saint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7993CCA" w14:textId="77777777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 w:rsidRPr="003161E9"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Vex</w:t>
            </w:r>
          </w:p>
        </w:tc>
      </w:tr>
      <w:tr w:rsidR="003161E9" w:rsidRPr="003161E9" w14:paraId="1B9FEB3D" w14:textId="77777777" w:rsidTr="003161E9">
        <w:trPr>
          <w:trHeight w:val="290"/>
        </w:trPr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128CB04" w14:textId="40FB58B8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Flying bird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50104BC" w14:textId="22B4B03E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Black hole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31F878C" w14:textId="06ECF736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Alien</w:t>
            </w:r>
          </w:p>
        </w:tc>
      </w:tr>
      <w:tr w:rsidR="003161E9" w:rsidRPr="003161E9" w14:paraId="18C8D3DE" w14:textId="77777777" w:rsidTr="003161E9">
        <w:trPr>
          <w:trHeight w:val="305"/>
        </w:trPr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11053DB" w14:textId="77777777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 w:rsidRPr="003161E9"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Recluse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A6DEA73" w14:textId="39F7AFE7" w:rsidR="003161E9" w:rsidRPr="003161E9" w:rsidRDefault="003161E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 xml:space="preserve">?? </w:t>
            </w:r>
            <w:r w:rsidRPr="003161E9"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dangerous</w:t>
            </w:r>
          </w:p>
        </w:tc>
        <w:tc>
          <w:tcPr>
            <w:tcW w:w="0" w:type="auto"/>
            <w:tcBorders>
              <w:top w:val="single" w:sz="6" w:space="0" w:color="B6B6B6"/>
              <w:left w:val="single" w:sz="6" w:space="0" w:color="B6B6B6"/>
              <w:bottom w:val="single" w:sz="6" w:space="0" w:color="B6B6B6"/>
              <w:right w:val="single" w:sz="6" w:space="0" w:color="B6B6B6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C81B36" w14:textId="42B8C558" w:rsidR="003161E9" w:rsidRPr="003161E9" w:rsidRDefault="00132179" w:rsidP="003161E9">
            <w:pPr>
              <w:spacing w:line="240" w:lineRule="auto"/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</w:pPr>
            <w:r>
              <w:rPr>
                <w:rFonts w:eastAsia="Times New Roman"/>
                <w:color w:val="333333"/>
                <w:sz w:val="26"/>
                <w:szCs w:val="26"/>
                <w:lang w:val="en-US" w:eastAsia="en-US" w:bidi="hi-IN"/>
              </w:rPr>
              <w:t>Etc…</w:t>
            </w:r>
          </w:p>
        </w:tc>
      </w:tr>
    </w:tbl>
    <w:p w14:paraId="4A2BBC4F" w14:textId="341D9A78" w:rsidR="007B4A91" w:rsidRDefault="007B4A91" w:rsidP="003161E9">
      <w:pPr>
        <w:rPr>
          <w:sz w:val="28"/>
          <w:szCs w:val="28"/>
        </w:rPr>
      </w:pPr>
    </w:p>
    <w:p w14:paraId="0AE3FDBE" w14:textId="77777777" w:rsidR="007B4A91" w:rsidRDefault="007D18D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D18D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132179">
        <w:trPr>
          <w:trHeight w:val="40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31A7B67" w:rsidR="007B4A91" w:rsidRPr="00132179" w:rsidRDefault="00884A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D.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941493" w:rsidR="007B4A91" w:rsidRPr="00132179" w:rsidRDefault="00884A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Run &amp; war</w:t>
            </w:r>
          </w:p>
        </w:tc>
      </w:tr>
      <w:tr w:rsidR="007B4A91" w14:paraId="1E278202" w14:textId="77777777" w:rsidTr="00132179">
        <w:trPr>
          <w:trHeight w:val="31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8539FAF" w:rsidR="007B4A91" w:rsidRDefault="00884AE9" w:rsidP="0013217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</w:t>
            </w:r>
            <w:r w:rsidR="00690180">
              <w:rPr>
                <w:b/>
                <w:bCs/>
                <w:color w:val="002060"/>
                <w:sz w:val="28"/>
                <w:szCs w:val="28"/>
              </w:rPr>
              <w:t>AW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577D910" w:rsidR="007B4A91" w:rsidRPr="00132179" w:rsidRDefault="00690180" w:rsidP="00690180">
            <w:pPr>
              <w:tabs>
                <w:tab w:val="center" w:pos="1340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540" w:lineRule="atLeast"/>
              <w:rPr>
                <w:rFonts w:ascii="inherit" w:eastAsia="Times New Roman" w:hAnsi="inherit" w:cs="Courier New"/>
                <w:color w:val="202124"/>
                <w:sz w:val="42"/>
                <w:szCs w:val="42"/>
                <w:lang w:val="en-US" w:eastAsia="en-US" w:bidi="hi-IN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 xml:space="preserve">  </w:t>
            </w:r>
            <w:r>
              <w:rPr>
                <w:b/>
                <w:bCs/>
                <w:color w:val="002060"/>
                <w:sz w:val="28"/>
                <w:szCs w:val="28"/>
              </w:rPr>
              <w:tab/>
              <w:t>Fire</w:t>
            </w:r>
          </w:p>
        </w:tc>
      </w:tr>
      <w:tr w:rsidR="00690180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37CE3BF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UMP09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400C9FC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Continue firing</w:t>
            </w:r>
          </w:p>
        </w:tc>
      </w:tr>
      <w:tr w:rsidR="00690180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802C5AE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AK47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6A77EE8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002060"/>
                <w:sz w:val="28"/>
                <w:szCs w:val="28"/>
              </w:rPr>
              <w:t>HeadShot</w:t>
            </w:r>
            <w:proofErr w:type="spellEnd"/>
          </w:p>
        </w:tc>
      </w:tr>
      <w:tr w:rsidR="00690180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E004DFB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002060"/>
                <w:sz w:val="28"/>
                <w:szCs w:val="28"/>
              </w:rPr>
              <w:t>Granad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880241F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 xml:space="preserve">Blast </w:t>
            </w:r>
          </w:p>
        </w:tc>
      </w:tr>
      <w:tr w:rsidR="00690180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CDA6A00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Magical 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451262E9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 xml:space="preserve">No limit </w:t>
            </w:r>
          </w:p>
        </w:tc>
      </w:tr>
      <w:tr w:rsidR="00690180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3A7B55D8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90180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690180" w:rsidRDefault="006901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884AE9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10FAD28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132179">
              <w:rPr>
                <w:b/>
                <w:bCs/>
                <w:color w:val="002060"/>
                <w:sz w:val="28"/>
                <w:szCs w:val="28"/>
              </w:rPr>
              <w:t>Corona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172926D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132179">
              <w:rPr>
                <w:b/>
                <w:bCs/>
                <w:color w:val="002060"/>
                <w:sz w:val="28"/>
                <w:szCs w:val="28"/>
              </w:rPr>
              <w:t>Infected</w:t>
            </w:r>
          </w:p>
        </w:tc>
      </w:tr>
      <w:tr w:rsidR="00884AE9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3E84F85" w:rsidR="00884AE9" w:rsidRDefault="00884AE9" w:rsidP="00884AE9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 xml:space="preserve">                      Mari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F1D2A16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Will Divert Attention</w:t>
            </w:r>
          </w:p>
        </w:tc>
      </w:tr>
      <w:tr w:rsidR="00884AE9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CE452ED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Red Z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E4E2C22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Will Reduce Life</w:t>
            </w:r>
          </w:p>
        </w:tc>
      </w:tr>
      <w:tr w:rsidR="00884AE9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7FFEC9E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002060"/>
                <w:sz w:val="28"/>
                <w:szCs w:val="28"/>
              </w:rPr>
              <w:t>FlyingBir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0254231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Will Reduce Life</w:t>
            </w:r>
          </w:p>
        </w:tc>
      </w:tr>
      <w:tr w:rsidR="00884AE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0690EA6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Black Ho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963964C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Go wrong place</w:t>
            </w:r>
          </w:p>
        </w:tc>
      </w:tr>
      <w:tr w:rsidR="00884AE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C89D0F4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002060"/>
                <w:sz w:val="28"/>
                <w:szCs w:val="28"/>
              </w:rPr>
              <w:t>Dangerous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2E2205B8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2060"/>
                <w:sz w:val="28"/>
                <w:szCs w:val="28"/>
              </w:rPr>
              <w:t>No limit</w:t>
            </w:r>
          </w:p>
        </w:tc>
      </w:tr>
      <w:tr w:rsidR="00884AE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84AE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884AE9" w:rsidRDefault="00884AE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2B36D97A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685DF25" w:rsidR="00556965" w:rsidRDefault="00690180">
      <w:r>
        <w:pict w14:anchorId="7241EF4A">
          <v:rect id="_x0000_i1032" style="width:0;height:1.5pt" o:hralign="center" o:hrstd="t" o:hr="t" fillcolor="#a0a0a0" stroked="f"/>
        </w:pict>
      </w:r>
    </w:p>
    <w:p w14:paraId="6D6953EB" w14:textId="46C1CBDD" w:rsidR="00690180" w:rsidRDefault="00690180"/>
    <w:p w14:paraId="7CC53EF3" w14:textId="1EA6F1E3" w:rsidR="00690180" w:rsidRDefault="00690180"/>
    <w:p w14:paraId="360CF5BA" w14:textId="77777777" w:rsidR="00690180" w:rsidRDefault="00690180"/>
    <w:p w14:paraId="2A3BA761" w14:textId="77777777" w:rsidR="00690180" w:rsidRDefault="00690180"/>
    <w:p w14:paraId="4D9100AA" w14:textId="77777777" w:rsidR="00690180" w:rsidRDefault="00690180"/>
    <w:p w14:paraId="4ED35E16" w14:textId="77777777" w:rsidR="00690180" w:rsidRDefault="00690180"/>
    <w:p w14:paraId="1DCD5427" w14:textId="77777777" w:rsidR="00690180" w:rsidRDefault="00690180"/>
    <w:p w14:paraId="69220DB2" w14:textId="77777777" w:rsidR="00690180" w:rsidRDefault="00690180"/>
    <w:p w14:paraId="5A7441F9" w14:textId="77777777" w:rsidR="00690180" w:rsidRDefault="00690180"/>
    <w:p w14:paraId="3913E545" w14:textId="77777777" w:rsidR="00690180" w:rsidRDefault="00690180"/>
    <w:p w14:paraId="4B4F4C8D" w14:textId="77777777" w:rsidR="00690180" w:rsidRDefault="00690180"/>
    <w:p w14:paraId="1C560CE8" w14:textId="75483F76" w:rsidR="007B4A91" w:rsidRDefault="007B4A91">
      <w:pPr>
        <w:rPr>
          <w:sz w:val="28"/>
          <w:szCs w:val="28"/>
        </w:rPr>
      </w:pPr>
    </w:p>
    <w:p w14:paraId="2C39E5BE" w14:textId="20616187" w:rsidR="007B4A91" w:rsidRDefault="007B4A91">
      <w:pPr>
        <w:rPr>
          <w:sz w:val="28"/>
          <w:szCs w:val="28"/>
        </w:rPr>
      </w:pPr>
    </w:p>
    <w:p w14:paraId="442F6C1C" w14:textId="1934824D" w:rsidR="007B4A91" w:rsidRDefault="007B4A91">
      <w:pPr>
        <w:rPr>
          <w:sz w:val="28"/>
          <w:szCs w:val="28"/>
        </w:rPr>
      </w:pPr>
    </w:p>
    <w:p w14:paraId="6A534FF3" w14:textId="2FDA2060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2FAFECDA" w14:textId="0B1E3B58" w:rsidR="00690180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1D751C6" w:rsidR="007B4A91" w:rsidRDefault="007D18DE">
      <w:r>
        <w:pict w14:anchorId="49CF2C3B">
          <v:rect id="_x0000_i1031" style="width:0;height:1.5pt" o:hralign="center" o:hrstd="t" o:hr="t" fillcolor="#a0a0a0" stroked="f"/>
        </w:pict>
      </w:r>
    </w:p>
    <w:p w14:paraId="355C9EBC" w14:textId="0DB7EEE9" w:rsidR="00E24222" w:rsidRPr="00E24222" w:rsidRDefault="00E24222" w:rsidP="00E24222">
      <w:pPr>
        <w:pStyle w:val="HTMLPreformatted"/>
        <w:shd w:val="clear" w:color="auto" w:fill="F8F9FA"/>
        <w:spacing w:line="540" w:lineRule="atLeast"/>
        <w:rPr>
          <w:rFonts w:ascii="inherit" w:hAnsi="inherit"/>
          <w:color w:val="202124"/>
          <w:sz w:val="42"/>
          <w:szCs w:val="42"/>
        </w:rPr>
      </w:pPr>
      <w:proofErr w:type="spellStart"/>
      <w:r>
        <w:t>JavaSript</w:t>
      </w:r>
      <w:proofErr w:type="gramStart"/>
      <w:r>
        <w:t>,html</w:t>
      </w:r>
      <w:proofErr w:type="spellEnd"/>
      <w:proofErr w:type="gramEnd"/>
      <w:r>
        <w:t xml:space="preserve">,) </w:t>
      </w:r>
      <w:r w:rsidRPr="00E24222">
        <w:rPr>
          <w:rFonts w:ascii="inherit" w:hAnsi="inherit"/>
          <w:color w:val="202124"/>
          <w:sz w:val="42"/>
          <w:szCs w:val="42"/>
          <w:lang w:val="en"/>
        </w:rPr>
        <w:br/>
        <w:t>First of all I understand the concept of the game. Then I see how to divide the game into different parts so that it is easy to make the game,</w:t>
      </w:r>
      <w:r w:rsidRPr="00E24222">
        <w:rPr>
          <w:rStyle w:val="a"/>
          <w:rFonts w:ascii="inherit" w:hAnsi="inherit"/>
          <w:color w:val="202124"/>
          <w:sz w:val="42"/>
          <w:szCs w:val="42"/>
        </w:rPr>
        <w:t xml:space="preserve"> </w:t>
      </w:r>
      <w:proofErr w:type="gramStart"/>
      <w:r w:rsidRPr="00E24222">
        <w:rPr>
          <w:rFonts w:ascii="inherit" w:hAnsi="inherit"/>
          <w:color w:val="202124"/>
          <w:sz w:val="42"/>
          <w:szCs w:val="42"/>
          <w:lang w:val="en"/>
        </w:rPr>
        <w:t>And</w:t>
      </w:r>
      <w:proofErr w:type="gramEnd"/>
      <w:r w:rsidRPr="00E24222">
        <w:rPr>
          <w:rFonts w:ascii="inherit" w:hAnsi="inherit"/>
          <w:color w:val="202124"/>
          <w:sz w:val="42"/>
          <w:szCs w:val="42"/>
          <w:lang w:val="en"/>
        </w:rPr>
        <w:t xml:space="preserve"> then I make a blueprint of the game. Then the game becomes easier to understand and make</w:t>
      </w:r>
      <w:r>
        <w:rPr>
          <w:rFonts w:ascii="inherit" w:hAnsi="inherit"/>
          <w:color w:val="202124"/>
          <w:sz w:val="42"/>
          <w:szCs w:val="42"/>
          <w:lang w:val="en"/>
        </w:rPr>
        <w:t>……………………………….</w:t>
      </w:r>
    </w:p>
    <w:p w14:paraId="0B91AF5C" w14:textId="7296F73C" w:rsidR="00E24222" w:rsidRPr="00E24222" w:rsidRDefault="00E24222" w:rsidP="00E24222">
      <w:pPr>
        <w:pStyle w:val="HTMLPreformatted"/>
        <w:spacing w:line="540" w:lineRule="atLeast"/>
        <w:rPr>
          <w:rFonts w:ascii="inherit" w:hAnsi="inherit"/>
          <w:color w:val="202124"/>
          <w:sz w:val="42"/>
          <w:szCs w:val="42"/>
        </w:rPr>
      </w:pPr>
      <w:r>
        <w:pict w14:anchorId="3BA98D1A">
          <v:rect id="_x0000_i1033" style="width:0;height:1.5pt" o:hralign="center" o:hrstd="t" o:hr="t" fillcolor="#a0a0a0" stroked="f"/>
        </w:pict>
      </w:r>
    </w:p>
    <w:p w14:paraId="6F012327" w14:textId="77777777" w:rsidR="00E24222" w:rsidRPr="00E24222" w:rsidRDefault="00E24222" w:rsidP="00E24222">
      <w:pPr>
        <w:shd w:val="clear" w:color="auto" w:fill="F8F9FA"/>
        <w:spacing w:line="240" w:lineRule="auto"/>
        <w:rPr>
          <w:rFonts w:eastAsia="Times New Roman"/>
          <w:i/>
          <w:iCs/>
          <w:color w:val="222222"/>
          <w:sz w:val="18"/>
          <w:szCs w:val="18"/>
          <w:lang w:val="en-US" w:eastAsia="en-US" w:bidi="hi-IN"/>
        </w:rPr>
      </w:pPr>
    </w:p>
    <w:p w14:paraId="66D8AEC4" w14:textId="77777777" w:rsidR="00E24222" w:rsidRDefault="00E24222"/>
    <w:p w14:paraId="4DA61EC3" w14:textId="5097698A" w:rsidR="00E24222" w:rsidRDefault="00E24222">
      <w:bookmarkStart w:id="0" w:name="_GoBack"/>
      <w:bookmarkEnd w:id="0"/>
    </w:p>
    <w:p w14:paraId="5C68D240" w14:textId="502BCECE" w:rsidR="00690180" w:rsidRDefault="00690180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2179"/>
    <w:rsid w:val="00155C39"/>
    <w:rsid w:val="003161E9"/>
    <w:rsid w:val="00556965"/>
    <w:rsid w:val="00690180"/>
    <w:rsid w:val="006C4067"/>
    <w:rsid w:val="007B4A91"/>
    <w:rsid w:val="007D18DE"/>
    <w:rsid w:val="00884AE9"/>
    <w:rsid w:val="00CB404A"/>
    <w:rsid w:val="00E24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C406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16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21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 w:eastAsia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2179"/>
    <w:rPr>
      <w:rFonts w:ascii="Courier New" w:eastAsia="Times New Roman" w:hAnsi="Courier New" w:cs="Courier New"/>
      <w:sz w:val="20"/>
      <w:szCs w:val="20"/>
      <w:lang w:val="en-US" w:eastAsia="en-US" w:bidi="hi-IN"/>
    </w:rPr>
  </w:style>
  <w:style w:type="character" w:customStyle="1" w:styleId="y2iqfc">
    <w:name w:val="y2iqfc"/>
    <w:basedOn w:val="DefaultParagraphFont"/>
    <w:rsid w:val="0013217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C406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16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21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 w:eastAsia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2179"/>
    <w:rPr>
      <w:rFonts w:ascii="Courier New" w:eastAsia="Times New Roman" w:hAnsi="Courier New" w:cs="Courier New"/>
      <w:sz w:val="20"/>
      <w:szCs w:val="20"/>
      <w:lang w:val="en-US" w:eastAsia="en-US" w:bidi="hi-IN"/>
    </w:rPr>
  </w:style>
  <w:style w:type="character" w:customStyle="1" w:styleId="y2iqfc">
    <w:name w:val="y2iqfc"/>
    <w:basedOn w:val="DefaultParagraphFont"/>
    <w:rsid w:val="00132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375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86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957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35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537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53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429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139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59428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6911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859689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7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9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6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8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26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105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072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929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770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2685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73822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4351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6051315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66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77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6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70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36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871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278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527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7174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868991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5502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829548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74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6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0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39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18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753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319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350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166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067954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1425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3922744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24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3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58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44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49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904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930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439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0058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23718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145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586762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0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55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4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792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59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2436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233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020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63085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3643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4049893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2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94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73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54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73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292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06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437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32266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77775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0813581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9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6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15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3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756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8787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6235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6988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6140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68402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1204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992326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27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71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8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398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5329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53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5538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56768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0151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83574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26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61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43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406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12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5683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027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4454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712057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9322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612640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eem</dc:creator>
  <cp:lastModifiedBy>saleem</cp:lastModifiedBy>
  <cp:revision>2</cp:revision>
  <dcterms:created xsi:type="dcterms:W3CDTF">2021-09-14T15:08:00Z</dcterms:created>
  <dcterms:modified xsi:type="dcterms:W3CDTF">2021-09-14T15:08:00Z</dcterms:modified>
</cp:coreProperties>
</file>